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5419AD71" w:rsidR="00A24463" w:rsidRPr="00A24463" w:rsidRDefault="00142DA3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 w:rsidRPr="00142DA3">
        <w:rPr>
          <w:rFonts w:ascii="Times New Roman" w:eastAsia="標楷體" w:hAnsi="Times New Roman" w:cs="Times New Roman"/>
          <w:sz w:val="36"/>
          <w:szCs w:val="44"/>
        </w:rPr>
        <w:t>Open Sonic</w:t>
      </w:r>
    </w:p>
    <w:p w14:paraId="20B3AE2B" w14:textId="7777777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  <w:r>
        <w:rPr>
          <w:noProof/>
        </w:rPr>
        <w:drawing>
          <wp:inline distT="0" distB="0" distL="0" distR="0" wp14:anchorId="0A02E242" wp14:editId="4B8D78C4">
            <wp:extent cx="4571999" cy="3429000"/>
            <wp:effectExtent l="0" t="0" r="635" b="0"/>
            <wp:docPr id="1" name="圖片 1" descr="懷舊遊戲】阿ㄆ一ㄚˋ打壞人-我愛起士胖～～～～ @ 只是一顆眼精:: 痞客邦: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懷舊遊戲】阿ㄆ一ㄚˋ打壞人-我愛起士胖～～～～ @ 只是一顆眼精:: 痞客邦::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35" cy="3455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6F135" w14:textId="2CD526F8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(</w:t>
      </w:r>
      <w:r>
        <w:rPr>
          <w:rFonts w:ascii="Times New Roman" w:eastAsia="標楷體" w:hAnsi="Times New Roman" w:cs="Times New Roman" w:hint="eastAsia"/>
        </w:rPr>
        <w:t>在遊戲名稱的下一行放入實作後具代表性的遊戲截圖，記得把</w:t>
      </w:r>
      <w:r w:rsidR="00B416B9">
        <w:rPr>
          <w:rFonts w:ascii="標楷體" w:eastAsia="標楷體" w:hAnsi="標楷體" w:cs="Times New Roman" w:hint="eastAsia"/>
          <w:szCs w:val="24"/>
        </w:rPr>
        <w:t>本</w:t>
      </w:r>
      <w:r>
        <w:rPr>
          <w:rFonts w:ascii="Times New Roman" w:eastAsia="標楷體" w:hAnsi="Times New Roman" w:cs="Times New Roman" w:hint="eastAsia"/>
        </w:rPr>
        <w:t>行刪除</w:t>
      </w:r>
      <w:r>
        <w:rPr>
          <w:rFonts w:ascii="Times New Roman" w:eastAsia="標楷體" w:hAnsi="Times New Roman" w:cs="Times New Roman" w:hint="eastAsia"/>
        </w:rPr>
        <w:t>)</w:t>
      </w:r>
    </w:p>
    <w:p w14:paraId="099F4FF1" w14:textId="0D5ECC53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08D14CD2" w14:textId="77777777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2F731070" w14:textId="20FD3735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20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7AC4188E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03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黃明萱</w:t>
      </w:r>
    </w:p>
    <w:p w14:paraId="6E69C3EA" w14:textId="39CCF160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50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李浩銘</w:t>
      </w:r>
    </w:p>
    <w:p w14:paraId="09D6340B" w14:textId="79974DE1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3C93A04F" w14:textId="6F4B60F1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6CA76596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TW"/>
        </w:rPr>
        <w:t>2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1D86BF5F" w:rsidR="00A24463" w:rsidRDefault="00A24463" w:rsidP="00A24463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14:paraId="4CCE00A2" w14:textId="5F63E97D" w:rsidR="00BD2CB5" w:rsidRDefault="00BD2CB5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701389B" w14:textId="511E9C51" w:rsidR="00BD2CB5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.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動機</w:t>
      </w:r>
    </w:p>
    <w:p w14:paraId="0EF5C5FD" w14:textId="4E0F8173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22E28E4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7C389882" w14:textId="4BD405FE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-2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分工</w:t>
      </w:r>
    </w:p>
    <w:p w14:paraId="7F46A68D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866DAA8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851A580" w14:textId="54706F33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2B1314D" w14:textId="0F086274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1 遊戲說明</w:t>
      </w:r>
    </w:p>
    <w:p w14:paraId="4FB5B696" w14:textId="6C3CED88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8716B8B" w14:textId="2182A7EC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一開始進入會友選單分別為：</w:t>
      </w:r>
    </w:p>
    <w:p w14:paraId="2C70D071" w14:textId="7C48993E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開始、遊戲測試、遊戲關卡、遊戲內的設定、離開</w:t>
      </w:r>
    </w:p>
    <w:p w14:paraId="2DC6A4CF" w14:textId="38AD5298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C46704D" w14:textId="04751BF0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BBD801C" w14:textId="5591BF19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2 遊戲圖形</w:t>
      </w:r>
    </w:p>
    <w:p w14:paraId="535D110D" w14:textId="29FF95FF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D2A15E7" w14:textId="62971695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94A3FE6" w14:textId="11B2F199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09067A6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 w:hint="eastAsia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3 遊戲音效</w:t>
      </w:r>
    </w:p>
    <w:p w14:paraId="0EE4FBDD" w14:textId="56DEFDB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20570F5A" w14:textId="46F4B2FB" w:rsidR="00F7522B" w:rsidRPr="00A301BF" w:rsidRDefault="00F7522B" w:rsidP="00A301BF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19EF560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 w:hint="eastAsia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1 程式架構</w:t>
      </w:r>
    </w:p>
    <w:p w14:paraId="4A381E2B" w14:textId="75DC79F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DC5BC7B" w14:textId="2A47AACB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65EA3D99" w14:textId="5158CCC0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3.2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程式類別</w:t>
      </w:r>
    </w:p>
    <w:p w14:paraId="56B3BD3D" w14:textId="54D8EE2C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1"/>
        <w:tblW w:w="8359" w:type="dxa"/>
        <w:tblLook w:val="04A0" w:firstRow="1" w:lastRow="0" w:firstColumn="1" w:lastColumn="0" w:noHBand="0" w:noVBand="1"/>
      </w:tblPr>
      <w:tblGrid>
        <w:gridCol w:w="1357"/>
        <w:gridCol w:w="1431"/>
        <w:gridCol w:w="1671"/>
        <w:gridCol w:w="3900"/>
      </w:tblGrid>
      <w:tr w:rsidR="00F7522B" w:rsidRPr="00F7522B" w14:paraId="7086A790" w14:textId="77777777" w:rsidTr="008D262B">
        <w:tc>
          <w:tcPr>
            <w:tcW w:w="1357" w:type="dxa"/>
          </w:tcPr>
          <w:p w14:paraId="750A68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類別名稱</w:t>
            </w:r>
          </w:p>
        </w:tc>
        <w:tc>
          <w:tcPr>
            <w:tcW w:w="1431" w:type="dxa"/>
          </w:tcPr>
          <w:p w14:paraId="2B5AB8C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 xml:space="preserve">.h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1671" w:type="dxa"/>
          </w:tcPr>
          <w:p w14:paraId="526E86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 xml:space="preserve">.cpp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3900" w:type="dxa"/>
          </w:tcPr>
          <w:p w14:paraId="752D93A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說明</w:t>
            </w:r>
          </w:p>
        </w:tc>
      </w:tr>
      <w:tr w:rsidR="00F7522B" w:rsidRPr="00F7522B" w14:paraId="4ADD1FD2" w14:textId="77777777" w:rsidTr="008D262B">
        <w:tc>
          <w:tcPr>
            <w:tcW w:w="1357" w:type="dxa"/>
          </w:tcPr>
          <w:p w14:paraId="78D732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Actor</w:t>
            </w:r>
          </w:p>
        </w:tc>
        <w:tc>
          <w:tcPr>
            <w:tcW w:w="1431" w:type="dxa"/>
          </w:tcPr>
          <w:p w14:paraId="72ACD3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5</w:t>
            </w:r>
          </w:p>
        </w:tc>
        <w:tc>
          <w:tcPr>
            <w:tcW w:w="1671" w:type="dxa"/>
          </w:tcPr>
          <w:p w14:paraId="6B431EE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399</w:t>
            </w:r>
          </w:p>
        </w:tc>
        <w:tc>
          <w:tcPr>
            <w:tcW w:w="3900" w:type="dxa"/>
          </w:tcPr>
          <w:p w14:paraId="09061E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76AE2149" w14:textId="77777777" w:rsidTr="008D262B">
        <w:tc>
          <w:tcPr>
            <w:tcW w:w="1357" w:type="dxa"/>
          </w:tcPr>
          <w:p w14:paraId="201A9E32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Sonic</w:t>
            </w:r>
          </w:p>
        </w:tc>
        <w:tc>
          <w:tcPr>
            <w:tcW w:w="1431" w:type="dxa"/>
          </w:tcPr>
          <w:p w14:paraId="3833B50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2B40D8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078D5C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33FFB385" w14:textId="77777777" w:rsidTr="008D262B">
        <w:tc>
          <w:tcPr>
            <w:tcW w:w="1357" w:type="dxa"/>
          </w:tcPr>
          <w:p w14:paraId="113FE03D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Miles</w:t>
            </w:r>
          </w:p>
        </w:tc>
        <w:tc>
          <w:tcPr>
            <w:tcW w:w="1431" w:type="dxa"/>
          </w:tcPr>
          <w:p w14:paraId="5A8A3B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0F33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563E6D9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008F13E3" w14:textId="77777777" w:rsidTr="008D262B">
        <w:tc>
          <w:tcPr>
            <w:tcW w:w="1357" w:type="dxa"/>
          </w:tcPr>
          <w:p w14:paraId="7396B17B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Knuckles</w:t>
            </w:r>
          </w:p>
        </w:tc>
        <w:tc>
          <w:tcPr>
            <w:tcW w:w="1431" w:type="dxa"/>
          </w:tcPr>
          <w:p w14:paraId="7723B6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019EE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DE836E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1C2735E7" w14:textId="77777777" w:rsidTr="008D262B">
        <w:tc>
          <w:tcPr>
            <w:tcW w:w="1357" w:type="dxa"/>
          </w:tcPr>
          <w:p w14:paraId="0BFAA88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rick</w:t>
            </w:r>
          </w:p>
        </w:tc>
        <w:tc>
          <w:tcPr>
            <w:tcW w:w="1431" w:type="dxa"/>
          </w:tcPr>
          <w:p w14:paraId="2A2044A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  <w:tc>
          <w:tcPr>
            <w:tcW w:w="1671" w:type="dxa"/>
          </w:tcPr>
          <w:p w14:paraId="32F7429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59</w:t>
            </w:r>
          </w:p>
        </w:tc>
        <w:tc>
          <w:tcPr>
            <w:tcW w:w="3900" w:type="dxa"/>
          </w:tcPr>
          <w:p w14:paraId="52C2F46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方塊</w:t>
            </w:r>
          </w:p>
        </w:tc>
      </w:tr>
      <w:tr w:rsidR="00F7522B" w:rsidRPr="00F7522B" w14:paraId="3B14E096" w14:textId="77777777" w:rsidTr="008D262B">
        <w:tc>
          <w:tcPr>
            <w:tcW w:w="1357" w:type="dxa"/>
          </w:tcPr>
          <w:p w14:paraId="274BA14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szCs w:val="28"/>
              </w:rPr>
              <w:t>nemy</w:t>
            </w:r>
          </w:p>
        </w:tc>
        <w:tc>
          <w:tcPr>
            <w:tcW w:w="1431" w:type="dxa"/>
          </w:tcPr>
          <w:p w14:paraId="1B7804A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  <w:r w:rsidRPr="00F7522B">
              <w:rPr>
                <w:rFonts w:ascii="Consolas" w:eastAsia="標楷體" w:hAnsi="Consolas" w:cs="Times New Roman"/>
                <w:szCs w:val="28"/>
              </w:rPr>
              <w:t>76</w:t>
            </w:r>
          </w:p>
        </w:tc>
        <w:tc>
          <w:tcPr>
            <w:tcW w:w="1671" w:type="dxa"/>
          </w:tcPr>
          <w:p w14:paraId="66565F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77</w:t>
            </w:r>
          </w:p>
        </w:tc>
        <w:tc>
          <w:tcPr>
            <w:tcW w:w="3900" w:type="dxa"/>
          </w:tcPr>
          <w:p w14:paraId="1A9757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2FE3BA9A" w14:textId="77777777" w:rsidTr="008D262B">
        <w:tc>
          <w:tcPr>
            <w:tcW w:w="1357" w:type="dxa"/>
          </w:tcPr>
          <w:p w14:paraId="2AF8AAE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mboo</w:t>
            </w:r>
          </w:p>
        </w:tc>
        <w:tc>
          <w:tcPr>
            <w:tcW w:w="1431" w:type="dxa"/>
          </w:tcPr>
          <w:p w14:paraId="20C0C2D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1DFFC6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86AAFB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217A0DA6" w14:textId="77777777" w:rsidTr="008D262B">
        <w:tc>
          <w:tcPr>
            <w:tcW w:w="1357" w:type="dxa"/>
          </w:tcPr>
          <w:p w14:paraId="4E7A65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C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ef</w:t>
            </w:r>
          </w:p>
        </w:tc>
        <w:tc>
          <w:tcPr>
            <w:tcW w:w="1431" w:type="dxa"/>
          </w:tcPr>
          <w:p w14:paraId="48970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640C8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EBC1B8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</w:p>
        </w:tc>
      </w:tr>
      <w:tr w:rsidR="00F7522B" w:rsidRPr="00F7522B" w14:paraId="4AAF836D" w14:textId="77777777" w:rsidTr="008D262B">
        <w:tc>
          <w:tcPr>
            <w:tcW w:w="1357" w:type="dxa"/>
          </w:tcPr>
          <w:p w14:paraId="626A64D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rthworm</w:t>
            </w:r>
          </w:p>
        </w:tc>
        <w:tc>
          <w:tcPr>
            <w:tcW w:w="1431" w:type="dxa"/>
          </w:tcPr>
          <w:p w14:paraId="26AB1CD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D7D44D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9C58C9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</w:p>
        </w:tc>
      </w:tr>
      <w:tr w:rsidR="00F7522B" w:rsidRPr="00F7522B" w14:paraId="3ACFF6F1" w14:textId="77777777" w:rsidTr="008D262B">
        <w:tc>
          <w:tcPr>
            <w:tcW w:w="1357" w:type="dxa"/>
          </w:tcPr>
          <w:p w14:paraId="4A51CF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</w:t>
            </w:r>
          </w:p>
        </w:tc>
        <w:tc>
          <w:tcPr>
            <w:tcW w:w="1431" w:type="dxa"/>
          </w:tcPr>
          <w:p w14:paraId="3F83F95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50206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9B1F34E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4</w:t>
            </w:r>
          </w:p>
        </w:tc>
      </w:tr>
      <w:tr w:rsidR="00F7522B" w:rsidRPr="00F7522B" w14:paraId="16EB17C1" w14:textId="77777777" w:rsidTr="008D262B">
        <w:tc>
          <w:tcPr>
            <w:tcW w:w="1357" w:type="dxa"/>
          </w:tcPr>
          <w:p w14:paraId="57413BE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G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roundhog</w:t>
            </w:r>
          </w:p>
        </w:tc>
        <w:tc>
          <w:tcPr>
            <w:tcW w:w="1431" w:type="dxa"/>
          </w:tcPr>
          <w:p w14:paraId="7CA45AF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42C99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53B81B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</w:p>
        </w:tc>
      </w:tr>
      <w:tr w:rsidR="00F7522B" w:rsidRPr="00F7522B" w14:paraId="692D9504" w14:textId="77777777" w:rsidTr="008D262B">
        <w:tc>
          <w:tcPr>
            <w:tcW w:w="1357" w:type="dxa"/>
          </w:tcPr>
          <w:p w14:paraId="53FB004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sect</w:t>
            </w:r>
          </w:p>
        </w:tc>
        <w:tc>
          <w:tcPr>
            <w:tcW w:w="1431" w:type="dxa"/>
          </w:tcPr>
          <w:p w14:paraId="5F46BAB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775382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6F6E7F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</w:p>
        </w:tc>
      </w:tr>
      <w:tr w:rsidR="00F7522B" w:rsidRPr="00F7522B" w14:paraId="2E720C9D" w14:textId="77777777" w:rsidTr="008D262B">
        <w:tc>
          <w:tcPr>
            <w:tcW w:w="1357" w:type="dxa"/>
          </w:tcPr>
          <w:p w14:paraId="14BAB3B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dybug</w:t>
            </w:r>
          </w:p>
        </w:tc>
        <w:tc>
          <w:tcPr>
            <w:tcW w:w="1431" w:type="dxa"/>
          </w:tcPr>
          <w:p w14:paraId="598C3C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402AAF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564FE07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7</w:t>
            </w:r>
          </w:p>
        </w:tc>
      </w:tr>
      <w:tr w:rsidR="00F7522B" w:rsidRPr="00F7522B" w14:paraId="58E43366" w14:textId="77777777" w:rsidTr="008D262B">
        <w:tc>
          <w:tcPr>
            <w:tcW w:w="1357" w:type="dxa"/>
          </w:tcPr>
          <w:p w14:paraId="685AB41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M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squito</w:t>
            </w:r>
          </w:p>
        </w:tc>
        <w:tc>
          <w:tcPr>
            <w:tcW w:w="1431" w:type="dxa"/>
          </w:tcPr>
          <w:p w14:paraId="7ABC5E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775D38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E4144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</w:p>
        </w:tc>
      </w:tr>
      <w:tr w:rsidR="00F7522B" w:rsidRPr="00F7522B" w14:paraId="5201A909" w14:textId="77777777" w:rsidTr="008D262B">
        <w:tc>
          <w:tcPr>
            <w:tcW w:w="1357" w:type="dxa"/>
          </w:tcPr>
          <w:p w14:paraId="4594BC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nguin</w:t>
            </w:r>
          </w:p>
        </w:tc>
        <w:tc>
          <w:tcPr>
            <w:tcW w:w="1431" w:type="dxa"/>
          </w:tcPr>
          <w:p w14:paraId="760F67C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0D97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C7C276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/>
                <w:szCs w:val="28"/>
              </w:rPr>
              <w:t>9</w:t>
            </w:r>
          </w:p>
        </w:tc>
      </w:tr>
      <w:tr w:rsidR="00F7522B" w:rsidRPr="00F7522B" w14:paraId="5A2F178C" w14:textId="77777777" w:rsidTr="008D262B">
        <w:tc>
          <w:tcPr>
            <w:tcW w:w="1357" w:type="dxa"/>
          </w:tcPr>
          <w:p w14:paraId="24BEA4B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inkMoster</w:t>
            </w:r>
          </w:p>
        </w:tc>
        <w:tc>
          <w:tcPr>
            <w:tcW w:w="1431" w:type="dxa"/>
          </w:tcPr>
          <w:p w14:paraId="40C1261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CE0247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DE4B63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0</w:t>
            </w:r>
          </w:p>
        </w:tc>
      </w:tr>
      <w:tr w:rsidR="00F7522B" w:rsidRPr="00F7522B" w14:paraId="2BF16A4B" w14:textId="77777777" w:rsidTr="008D262B">
        <w:tc>
          <w:tcPr>
            <w:tcW w:w="1357" w:type="dxa"/>
          </w:tcPr>
          <w:p w14:paraId="5BA73F3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cket</w:t>
            </w:r>
          </w:p>
        </w:tc>
        <w:tc>
          <w:tcPr>
            <w:tcW w:w="1431" w:type="dxa"/>
          </w:tcPr>
          <w:p w14:paraId="3A30BCE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ACCC6C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CF2DC1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</w:t>
            </w:r>
          </w:p>
        </w:tc>
      </w:tr>
      <w:tr w:rsidR="00F7522B" w:rsidRPr="00F7522B" w14:paraId="28248065" w14:textId="77777777" w:rsidTr="008D262B">
        <w:tc>
          <w:tcPr>
            <w:tcW w:w="1357" w:type="dxa"/>
          </w:tcPr>
          <w:p w14:paraId="67878B3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ark</w:t>
            </w:r>
          </w:p>
        </w:tc>
        <w:tc>
          <w:tcPr>
            <w:tcW w:w="1431" w:type="dxa"/>
          </w:tcPr>
          <w:p w14:paraId="55F4EA9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FD8776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E68738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1ED46079" w14:textId="77777777" w:rsidTr="008D262B">
        <w:tc>
          <w:tcPr>
            <w:tcW w:w="1357" w:type="dxa"/>
          </w:tcPr>
          <w:p w14:paraId="1B5E7C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ails</w:t>
            </w:r>
          </w:p>
        </w:tc>
        <w:tc>
          <w:tcPr>
            <w:tcW w:w="1431" w:type="dxa"/>
          </w:tcPr>
          <w:p w14:paraId="12E1FE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2F98F7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B008AA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67A3C250" w14:textId="77777777" w:rsidTr="008D262B">
        <w:tc>
          <w:tcPr>
            <w:tcW w:w="1357" w:type="dxa"/>
          </w:tcPr>
          <w:p w14:paraId="5485BB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pider</w:t>
            </w:r>
          </w:p>
        </w:tc>
        <w:tc>
          <w:tcPr>
            <w:tcW w:w="1431" w:type="dxa"/>
          </w:tcPr>
          <w:p w14:paraId="297FAA2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1AEB2D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60FCFC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</w:tr>
      <w:tr w:rsidR="00F7522B" w:rsidRPr="00F7522B" w14:paraId="3145EBD0" w14:textId="77777777" w:rsidTr="008D262B">
        <w:tc>
          <w:tcPr>
            <w:tcW w:w="1357" w:type="dxa"/>
          </w:tcPr>
          <w:p w14:paraId="106264E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ue</w:t>
            </w:r>
          </w:p>
        </w:tc>
        <w:tc>
          <w:tcPr>
            <w:tcW w:w="1431" w:type="dxa"/>
          </w:tcPr>
          <w:p w14:paraId="29C5FD1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B8A0E0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A49EE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5</w:t>
            </w:r>
          </w:p>
        </w:tc>
      </w:tr>
      <w:tr w:rsidR="00F7522B" w:rsidRPr="00F7522B" w14:paraId="0A944068" w14:textId="77777777" w:rsidTr="008D262B">
        <w:tc>
          <w:tcPr>
            <w:tcW w:w="1357" w:type="dxa"/>
          </w:tcPr>
          <w:p w14:paraId="627446E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Shield</w:t>
            </w:r>
          </w:p>
        </w:tc>
        <w:tc>
          <w:tcPr>
            <w:tcW w:w="1431" w:type="dxa"/>
          </w:tcPr>
          <w:p w14:paraId="21D0080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4D173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25539B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6</w:t>
            </w:r>
          </w:p>
        </w:tc>
      </w:tr>
      <w:tr w:rsidR="00F7522B" w:rsidRPr="00F7522B" w14:paraId="273B398D" w14:textId="77777777" w:rsidTr="008D262B">
        <w:tc>
          <w:tcPr>
            <w:tcW w:w="1357" w:type="dxa"/>
          </w:tcPr>
          <w:p w14:paraId="7477933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d</w:t>
            </w:r>
          </w:p>
        </w:tc>
        <w:tc>
          <w:tcPr>
            <w:tcW w:w="1431" w:type="dxa"/>
          </w:tcPr>
          <w:p w14:paraId="2A57C97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D80F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FCD04B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7</w:t>
            </w:r>
          </w:p>
        </w:tc>
      </w:tr>
      <w:tr w:rsidR="00F7522B" w:rsidRPr="00F7522B" w14:paraId="0233496E" w14:textId="77777777" w:rsidTr="008D262B">
        <w:tc>
          <w:tcPr>
            <w:tcW w:w="1357" w:type="dxa"/>
          </w:tcPr>
          <w:p w14:paraId="261B91F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szCs w:val="28"/>
              </w:rPr>
              <w:t>tem</w:t>
            </w:r>
          </w:p>
        </w:tc>
        <w:tc>
          <w:tcPr>
            <w:tcW w:w="1431" w:type="dxa"/>
          </w:tcPr>
          <w:p w14:paraId="0ABA9B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3EB51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659E3A6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485CD09E" w14:textId="77777777" w:rsidTr="008D262B">
        <w:tc>
          <w:tcPr>
            <w:tcW w:w="1357" w:type="dxa"/>
          </w:tcPr>
          <w:p w14:paraId="0494A36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554E7B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EED1AA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2923400C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0B09412B" w14:textId="77777777" w:rsidTr="008D262B">
        <w:tc>
          <w:tcPr>
            <w:tcW w:w="1357" w:type="dxa"/>
          </w:tcPr>
          <w:p w14:paraId="2BBC297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szCs w:val="28"/>
              </w:rPr>
              <w:t>evel</w:t>
            </w:r>
          </w:p>
        </w:tc>
        <w:tc>
          <w:tcPr>
            <w:tcW w:w="1431" w:type="dxa"/>
          </w:tcPr>
          <w:p w14:paraId="6C8ED16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  <w:r w:rsidRPr="00F7522B">
              <w:rPr>
                <w:rFonts w:ascii="Consolas" w:eastAsia="標楷體" w:hAnsi="Consolas" w:cs="Times New Roman"/>
                <w:szCs w:val="28"/>
              </w:rPr>
              <w:t>8</w:t>
            </w:r>
          </w:p>
        </w:tc>
        <w:tc>
          <w:tcPr>
            <w:tcW w:w="1671" w:type="dxa"/>
          </w:tcPr>
          <w:p w14:paraId="3E04583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3</w:t>
            </w:r>
          </w:p>
        </w:tc>
        <w:tc>
          <w:tcPr>
            <w:tcW w:w="3900" w:type="dxa"/>
          </w:tcPr>
          <w:p w14:paraId="47B8791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關卡</w:t>
            </w:r>
          </w:p>
        </w:tc>
      </w:tr>
      <w:tr w:rsidR="00F7522B" w:rsidRPr="00F7522B" w14:paraId="42C3FCFC" w14:textId="77777777" w:rsidTr="008D262B">
        <w:tc>
          <w:tcPr>
            <w:tcW w:w="1357" w:type="dxa"/>
          </w:tcPr>
          <w:p w14:paraId="7D15C6B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477642B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1EEB0C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3A53FAA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</w:p>
        </w:tc>
      </w:tr>
      <w:tr w:rsidR="00F7522B" w:rsidRPr="00F7522B" w14:paraId="4551E240" w14:textId="77777777" w:rsidTr="008D262B">
        <w:tc>
          <w:tcPr>
            <w:tcW w:w="1357" w:type="dxa"/>
          </w:tcPr>
          <w:p w14:paraId="73CD365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總行數</w:t>
            </w:r>
          </w:p>
        </w:tc>
        <w:tc>
          <w:tcPr>
            <w:tcW w:w="1431" w:type="dxa"/>
          </w:tcPr>
          <w:p w14:paraId="22AAD64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  <w:r w:rsidRPr="00F7522B">
              <w:rPr>
                <w:rFonts w:ascii="Consolas" w:eastAsia="標楷體" w:hAnsi="Consolas" w:cs="Times New Roman"/>
                <w:szCs w:val="28"/>
              </w:rPr>
              <w:t>73</w:t>
            </w:r>
          </w:p>
        </w:tc>
        <w:tc>
          <w:tcPr>
            <w:tcW w:w="1671" w:type="dxa"/>
          </w:tcPr>
          <w:p w14:paraId="0EEAB1C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48</w:t>
            </w:r>
          </w:p>
        </w:tc>
        <w:tc>
          <w:tcPr>
            <w:tcW w:w="3900" w:type="dxa"/>
          </w:tcPr>
          <w:p w14:paraId="5CB2757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</w:tr>
    </w:tbl>
    <w:p w14:paraId="2135F457" w14:textId="2DEB65BA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AAA6C48" w14:textId="77777777" w:rsidR="00F7522B" w:rsidRPr="00F7522B" w:rsidRDefault="00F7522B" w:rsidP="00A301BF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14:paraId="4E623826" w14:textId="32498DC0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910F16F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 w:hint="eastAsia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3 程式技術</w:t>
      </w:r>
    </w:p>
    <w:p w14:paraId="0A0AEAD2" w14:textId="1D7BE33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4C9A5A1" w14:textId="5EE4DCEA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FDF364E" w14:textId="532A997D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4.1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問題及解決方法</w:t>
      </w:r>
    </w:p>
    <w:p w14:paraId="3F08E449" w14:textId="244F2980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BF7EC38" w14:textId="412E753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1333B23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 w:hint="eastAsia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2 時間表</w:t>
      </w:r>
    </w:p>
    <w:p w14:paraId="05234E5C" w14:textId="5C96FAFD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aa"/>
        <w:tblW w:w="8359" w:type="dxa"/>
        <w:tblLook w:val="04A0" w:firstRow="1" w:lastRow="0" w:firstColumn="1" w:lastColumn="0" w:noHBand="0" w:noVBand="1"/>
      </w:tblPr>
      <w:tblGrid>
        <w:gridCol w:w="1116"/>
        <w:gridCol w:w="2076"/>
        <w:gridCol w:w="2316"/>
        <w:gridCol w:w="2851"/>
      </w:tblGrid>
      <w:tr w:rsidR="00F7522B" w:rsidRPr="00F7522B" w14:paraId="2CDE1EC7" w14:textId="77777777" w:rsidTr="008D262B">
        <w:tc>
          <w:tcPr>
            <w:tcW w:w="1116" w:type="dxa"/>
          </w:tcPr>
          <w:p w14:paraId="068F611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週次</w:t>
            </w:r>
          </w:p>
        </w:tc>
        <w:tc>
          <w:tcPr>
            <w:tcW w:w="2076" w:type="dxa"/>
          </w:tcPr>
          <w:p w14:paraId="458C737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組員</w:t>
            </w:r>
            <w:r w:rsidRPr="00F7522B">
              <w:rPr>
                <w:rFonts w:ascii="Consolas" w:eastAsia="標楷體" w:hAnsi="Consolas" w:cs="Times New Roman"/>
              </w:rPr>
              <w:t xml:space="preserve"> - A(</w:t>
            </w:r>
            <w:r w:rsidRPr="00F7522B">
              <w:rPr>
                <w:rFonts w:ascii="Consolas" w:eastAsia="標楷體" w:hAnsi="Consolas" w:cs="Times New Roman"/>
              </w:rPr>
              <w:t>小時</w:t>
            </w:r>
            <w:r w:rsidRPr="00F7522B">
              <w:rPr>
                <w:rFonts w:ascii="Consolas" w:eastAsia="標楷體" w:hAnsi="Consolas" w:cs="Times New Roman"/>
              </w:rPr>
              <w:t>)</w:t>
            </w:r>
          </w:p>
        </w:tc>
        <w:tc>
          <w:tcPr>
            <w:tcW w:w="2316" w:type="dxa"/>
          </w:tcPr>
          <w:p w14:paraId="38367A5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組員</w:t>
            </w:r>
            <w:r w:rsidRPr="00F7522B">
              <w:rPr>
                <w:rFonts w:ascii="Consolas" w:eastAsia="標楷體" w:hAnsi="Consolas" w:cs="Times New Roman"/>
              </w:rPr>
              <w:t xml:space="preserve"> – B (</w:t>
            </w:r>
            <w:r w:rsidRPr="00F7522B">
              <w:rPr>
                <w:rFonts w:ascii="Consolas" w:eastAsia="標楷體" w:hAnsi="Consolas" w:cs="Times New Roman"/>
              </w:rPr>
              <w:t>小時</w:t>
            </w:r>
            <w:r w:rsidRPr="00F7522B">
              <w:rPr>
                <w:rFonts w:ascii="Consolas" w:eastAsia="標楷體" w:hAnsi="Consolas" w:cs="Times New Roman"/>
              </w:rPr>
              <w:t>)</w:t>
            </w:r>
          </w:p>
        </w:tc>
        <w:tc>
          <w:tcPr>
            <w:tcW w:w="2851" w:type="dxa"/>
          </w:tcPr>
          <w:p w14:paraId="1D003AD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說明</w:t>
            </w:r>
          </w:p>
        </w:tc>
      </w:tr>
      <w:tr w:rsidR="00F7522B" w:rsidRPr="00F7522B" w14:paraId="6654EB7F" w14:textId="77777777" w:rsidTr="008D262B">
        <w:tc>
          <w:tcPr>
            <w:tcW w:w="1116" w:type="dxa"/>
          </w:tcPr>
          <w:p w14:paraId="604F758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1</w:t>
            </w:r>
          </w:p>
        </w:tc>
        <w:tc>
          <w:tcPr>
            <w:tcW w:w="2076" w:type="dxa"/>
          </w:tcPr>
          <w:p w14:paraId="635BE56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577D615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000BF8D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3CF8C693" w14:textId="77777777" w:rsidTr="008D262B">
        <w:tc>
          <w:tcPr>
            <w:tcW w:w="1116" w:type="dxa"/>
          </w:tcPr>
          <w:p w14:paraId="62DB603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2</w:t>
            </w:r>
          </w:p>
        </w:tc>
        <w:tc>
          <w:tcPr>
            <w:tcW w:w="2076" w:type="dxa"/>
          </w:tcPr>
          <w:p w14:paraId="15074034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5236C80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1AA4BD24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0D12F05A" w14:textId="77777777" w:rsidTr="008D262B">
        <w:tc>
          <w:tcPr>
            <w:tcW w:w="1116" w:type="dxa"/>
          </w:tcPr>
          <w:p w14:paraId="2EE6CD9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3</w:t>
            </w:r>
          </w:p>
        </w:tc>
        <w:tc>
          <w:tcPr>
            <w:tcW w:w="2076" w:type="dxa"/>
          </w:tcPr>
          <w:p w14:paraId="676A120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6B42F0F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0222D35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71D4BAC3" w14:textId="77777777" w:rsidTr="008D262B">
        <w:tc>
          <w:tcPr>
            <w:tcW w:w="1116" w:type="dxa"/>
          </w:tcPr>
          <w:p w14:paraId="2A9B593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4</w:t>
            </w:r>
          </w:p>
        </w:tc>
        <w:tc>
          <w:tcPr>
            <w:tcW w:w="2076" w:type="dxa"/>
          </w:tcPr>
          <w:p w14:paraId="24BA0CAE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10852FE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608BE4C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562D033C" w14:textId="77777777" w:rsidTr="008D262B">
        <w:tc>
          <w:tcPr>
            <w:tcW w:w="1116" w:type="dxa"/>
          </w:tcPr>
          <w:p w14:paraId="090DB4C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5</w:t>
            </w:r>
          </w:p>
        </w:tc>
        <w:tc>
          <w:tcPr>
            <w:tcW w:w="2076" w:type="dxa"/>
          </w:tcPr>
          <w:p w14:paraId="6DDD7D3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6519FDB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31279287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4C0513C1" w14:textId="77777777" w:rsidTr="008D262B">
        <w:tc>
          <w:tcPr>
            <w:tcW w:w="1116" w:type="dxa"/>
          </w:tcPr>
          <w:p w14:paraId="17E1E57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6</w:t>
            </w:r>
          </w:p>
        </w:tc>
        <w:tc>
          <w:tcPr>
            <w:tcW w:w="2076" w:type="dxa"/>
          </w:tcPr>
          <w:p w14:paraId="502E04A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1075CB3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1201040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5AE89A28" w14:textId="77777777" w:rsidTr="008D262B">
        <w:tc>
          <w:tcPr>
            <w:tcW w:w="1116" w:type="dxa"/>
          </w:tcPr>
          <w:p w14:paraId="79D3B35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總時數</w:t>
            </w:r>
          </w:p>
        </w:tc>
        <w:tc>
          <w:tcPr>
            <w:tcW w:w="2076" w:type="dxa"/>
          </w:tcPr>
          <w:p w14:paraId="4993335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2F24A53C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2BE3BD7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</w:tbl>
    <w:p w14:paraId="27279EE4" w14:textId="360768A5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5465749" w14:textId="64D976D8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3681D632" w14:textId="5FB112A4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4.3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貢獻比例</w:t>
      </w:r>
    </w:p>
    <w:p w14:paraId="777524F2" w14:textId="641761B5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00C3817" w14:textId="77777777" w:rsidR="00F7522B" w:rsidRPr="00A301BF" w:rsidRDefault="00F7522B" w:rsidP="00A301BF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p w14:paraId="2E030D8A" w14:textId="1FD0B44E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4.4 自我檢核表</w:t>
      </w:r>
    </w:p>
    <w:p w14:paraId="24A1E82F" w14:textId="77777777" w:rsidR="00F7522B" w:rsidRPr="00A301BF" w:rsidRDefault="00F7522B" w:rsidP="00A301BF">
      <w:pPr>
        <w:spacing w:line="400" w:lineRule="exact"/>
        <w:rPr>
          <w:rFonts w:ascii="標楷體" w:eastAsia="標楷體" w:hAnsi="標楷體" w:cs="Times New Roman" w:hint="eastAsia"/>
          <w:szCs w:val="24"/>
        </w:rPr>
      </w:pPr>
    </w:p>
    <w:tbl>
      <w:tblPr>
        <w:tblStyle w:val="aa"/>
        <w:tblW w:w="8364" w:type="dxa"/>
        <w:tblLook w:val="04A0" w:firstRow="1" w:lastRow="0" w:firstColumn="1" w:lastColumn="0" w:noHBand="0" w:noVBand="1"/>
      </w:tblPr>
      <w:tblGrid>
        <w:gridCol w:w="876"/>
        <w:gridCol w:w="3276"/>
        <w:gridCol w:w="2436"/>
        <w:gridCol w:w="1776"/>
      </w:tblGrid>
      <w:tr w:rsidR="00F7522B" w:rsidRPr="00F7522B" w14:paraId="5167118D" w14:textId="77777777" w:rsidTr="008D262B">
        <w:tc>
          <w:tcPr>
            <w:tcW w:w="876" w:type="dxa"/>
          </w:tcPr>
          <w:p w14:paraId="6BC93BC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週次</w:t>
            </w:r>
          </w:p>
        </w:tc>
        <w:tc>
          <w:tcPr>
            <w:tcW w:w="3276" w:type="dxa"/>
          </w:tcPr>
          <w:p w14:paraId="2206FCF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項目</w:t>
            </w:r>
          </w:p>
        </w:tc>
        <w:tc>
          <w:tcPr>
            <w:tcW w:w="2436" w:type="dxa"/>
          </w:tcPr>
          <w:p w14:paraId="01224D25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完成否</w:t>
            </w:r>
          </w:p>
        </w:tc>
        <w:tc>
          <w:tcPr>
            <w:tcW w:w="1776" w:type="dxa"/>
          </w:tcPr>
          <w:p w14:paraId="1BF642A2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無法完成原因</w:t>
            </w:r>
          </w:p>
        </w:tc>
      </w:tr>
      <w:tr w:rsidR="00F7522B" w:rsidRPr="00F7522B" w14:paraId="1A53931B" w14:textId="77777777" w:rsidTr="008D262B">
        <w:tc>
          <w:tcPr>
            <w:tcW w:w="876" w:type="dxa"/>
          </w:tcPr>
          <w:p w14:paraId="7A19254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</w:t>
            </w:r>
          </w:p>
        </w:tc>
        <w:tc>
          <w:tcPr>
            <w:tcW w:w="3276" w:type="dxa"/>
          </w:tcPr>
          <w:p w14:paraId="31B6F4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解決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Memory leak</w:t>
            </w:r>
          </w:p>
        </w:tc>
        <w:tc>
          <w:tcPr>
            <w:tcW w:w="2436" w:type="dxa"/>
          </w:tcPr>
          <w:p w14:paraId="52C6DEC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已完成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未完成</w:t>
            </w:r>
          </w:p>
        </w:tc>
        <w:tc>
          <w:tcPr>
            <w:tcW w:w="1776" w:type="dxa"/>
          </w:tcPr>
          <w:p w14:paraId="325C4F1B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A24975A" w14:textId="77777777" w:rsidTr="008D262B">
        <w:tc>
          <w:tcPr>
            <w:tcW w:w="876" w:type="dxa"/>
          </w:tcPr>
          <w:p w14:paraId="133F338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2</w:t>
            </w:r>
          </w:p>
        </w:tc>
        <w:tc>
          <w:tcPr>
            <w:tcW w:w="3276" w:type="dxa"/>
          </w:tcPr>
          <w:p w14:paraId="7AA959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自定遊戲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Icon</w:t>
            </w:r>
          </w:p>
        </w:tc>
        <w:tc>
          <w:tcPr>
            <w:tcW w:w="2436" w:type="dxa"/>
          </w:tcPr>
          <w:p w14:paraId="4DD3B7D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4E40771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70B43EC6" w14:textId="77777777" w:rsidTr="008D262B">
        <w:tc>
          <w:tcPr>
            <w:tcW w:w="876" w:type="dxa"/>
          </w:tcPr>
          <w:p w14:paraId="08CF18D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3</w:t>
            </w:r>
          </w:p>
        </w:tc>
        <w:tc>
          <w:tcPr>
            <w:tcW w:w="3276" w:type="dxa"/>
          </w:tcPr>
          <w:p w14:paraId="0BF7911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全螢幕啟動</w:t>
            </w:r>
          </w:p>
        </w:tc>
        <w:tc>
          <w:tcPr>
            <w:tcW w:w="2436" w:type="dxa"/>
          </w:tcPr>
          <w:p w14:paraId="3387168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077D85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00047C3" w14:textId="77777777" w:rsidTr="008D262B">
        <w:tc>
          <w:tcPr>
            <w:tcW w:w="876" w:type="dxa"/>
          </w:tcPr>
          <w:p w14:paraId="4DD92DB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4</w:t>
            </w:r>
          </w:p>
        </w:tc>
        <w:tc>
          <w:tcPr>
            <w:tcW w:w="3276" w:type="dxa"/>
          </w:tcPr>
          <w:p w14:paraId="1FBB7BA8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有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About </w:t>
            </w:r>
            <w:r w:rsidRPr="00F7522B">
              <w:rPr>
                <w:rFonts w:ascii="Consolas" w:eastAsia="標楷體" w:hAnsi="Consolas" w:cs="Times New Roman"/>
                <w:szCs w:val="24"/>
              </w:rPr>
              <w:t>畫面</w:t>
            </w:r>
          </w:p>
        </w:tc>
        <w:tc>
          <w:tcPr>
            <w:tcW w:w="2436" w:type="dxa"/>
          </w:tcPr>
          <w:p w14:paraId="76839C04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32054A4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6CED6BF8" w14:textId="77777777" w:rsidTr="008D262B">
        <w:tc>
          <w:tcPr>
            <w:tcW w:w="876" w:type="dxa"/>
          </w:tcPr>
          <w:p w14:paraId="75CDCADE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5</w:t>
            </w:r>
          </w:p>
        </w:tc>
        <w:tc>
          <w:tcPr>
            <w:tcW w:w="3276" w:type="dxa"/>
          </w:tcPr>
          <w:p w14:paraId="72ECAE57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初始畫面說明按鍵及滑鼠</w:t>
            </w:r>
          </w:p>
        </w:tc>
        <w:tc>
          <w:tcPr>
            <w:tcW w:w="2436" w:type="dxa"/>
          </w:tcPr>
          <w:p w14:paraId="7CE93E02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AFCBD0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12521BD" w14:textId="77777777" w:rsidTr="008D262B">
        <w:tc>
          <w:tcPr>
            <w:tcW w:w="876" w:type="dxa"/>
          </w:tcPr>
          <w:p w14:paraId="6B53F78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6</w:t>
            </w:r>
          </w:p>
        </w:tc>
        <w:tc>
          <w:tcPr>
            <w:tcW w:w="3276" w:type="dxa"/>
          </w:tcPr>
          <w:p w14:paraId="0F4C391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之用法與密技</w:t>
            </w:r>
          </w:p>
        </w:tc>
        <w:tc>
          <w:tcPr>
            <w:tcW w:w="2436" w:type="dxa"/>
          </w:tcPr>
          <w:p w14:paraId="7A36AD4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EA23DA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2109B072" w14:textId="77777777" w:rsidTr="008D262B">
        <w:tc>
          <w:tcPr>
            <w:tcW w:w="876" w:type="dxa"/>
          </w:tcPr>
          <w:p w14:paraId="188C2E3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7</w:t>
            </w:r>
          </w:p>
        </w:tc>
        <w:tc>
          <w:tcPr>
            <w:tcW w:w="3276" w:type="dxa"/>
          </w:tcPr>
          <w:p w14:paraId="54D5FD0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上傳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setup/apk/source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</w:t>
            </w:r>
          </w:p>
        </w:tc>
        <w:tc>
          <w:tcPr>
            <w:tcW w:w="2436" w:type="dxa"/>
          </w:tcPr>
          <w:p w14:paraId="3058B17D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559DC7E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EC9EA21" w14:textId="77777777" w:rsidTr="008D262B">
        <w:tc>
          <w:tcPr>
            <w:tcW w:w="876" w:type="dxa"/>
          </w:tcPr>
          <w:p w14:paraId="0BC2D79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8</w:t>
            </w:r>
          </w:p>
        </w:tc>
        <w:tc>
          <w:tcPr>
            <w:tcW w:w="3276" w:type="dxa"/>
          </w:tcPr>
          <w:p w14:paraId="4CD65F7A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 xml:space="preserve">setup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可正確執行</w:t>
            </w:r>
          </w:p>
        </w:tc>
        <w:tc>
          <w:tcPr>
            <w:tcW w:w="2436" w:type="dxa"/>
          </w:tcPr>
          <w:p w14:paraId="5719A30F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D916B3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8CB76EC" w14:textId="77777777" w:rsidTr="008D262B">
        <w:tc>
          <w:tcPr>
            <w:tcW w:w="876" w:type="dxa"/>
          </w:tcPr>
          <w:p w14:paraId="4327B7B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9</w:t>
            </w:r>
          </w:p>
        </w:tc>
        <w:tc>
          <w:tcPr>
            <w:tcW w:w="3276" w:type="dxa"/>
          </w:tcPr>
          <w:p w14:paraId="65C015D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報告字型、點數、對齊、行</w:t>
            </w:r>
          </w:p>
        </w:tc>
        <w:tc>
          <w:tcPr>
            <w:tcW w:w="2436" w:type="dxa"/>
          </w:tcPr>
          <w:p w14:paraId="1512A69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78D74EE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339714F2" w14:textId="77777777" w:rsidTr="008D262B">
        <w:tc>
          <w:tcPr>
            <w:tcW w:w="876" w:type="dxa"/>
          </w:tcPr>
          <w:p w14:paraId="109E18E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0</w:t>
            </w:r>
          </w:p>
        </w:tc>
        <w:tc>
          <w:tcPr>
            <w:tcW w:w="3276" w:type="dxa"/>
          </w:tcPr>
          <w:p w14:paraId="1C2CF463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距、頁碼等格式正確</w:t>
            </w:r>
          </w:p>
        </w:tc>
        <w:tc>
          <w:tcPr>
            <w:tcW w:w="2436" w:type="dxa"/>
          </w:tcPr>
          <w:p w14:paraId="03A8377C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7654864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</w:tbl>
    <w:p w14:paraId="237FAB8A" w14:textId="77777777" w:rsidR="00A301BF" w:rsidRP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3E49CB4" w14:textId="360FEB33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BF4980B" w14:textId="4179A866" w:rsidR="00F7522B" w:rsidRPr="00A301BF" w:rsidRDefault="00F7522B" w:rsidP="00A301BF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45CA1D9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 w:hint="eastAsia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5 收獲</w:t>
      </w:r>
    </w:p>
    <w:p w14:paraId="10B9D06F" w14:textId="1B267916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19AAFD2C" w14:textId="789F3E4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437DFA8E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 w:hint="eastAsia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6 心得、感想</w:t>
      </w:r>
    </w:p>
    <w:p w14:paraId="5301F752" w14:textId="2D45822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D79E78C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 w:hint="eastAsia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7 對於本課程的建議</w:t>
      </w:r>
    </w:p>
    <w:p w14:paraId="18B4A8C6" w14:textId="6CB785B0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790ADB1" w14:textId="766F0F09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8EB42AA" w14:textId="65BB6F45" w:rsidR="00D97B44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5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附錄</w:t>
      </w:r>
    </w:p>
    <w:p w14:paraId="25518996" w14:textId="441801A7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8044C6A" w14:textId="77777777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sectPr w:rsidR="00D97B44" w:rsidRPr="00D97B44" w:rsidSect="009218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5B26D" w14:textId="77777777" w:rsidR="000243C2" w:rsidRDefault="000243C2" w:rsidP="00A24463">
      <w:r>
        <w:separator/>
      </w:r>
    </w:p>
  </w:endnote>
  <w:endnote w:type="continuationSeparator" w:id="0">
    <w:p w14:paraId="688304A0" w14:textId="77777777" w:rsidR="000243C2" w:rsidRDefault="000243C2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3FDF9" w14:textId="77777777" w:rsidR="00D97B44" w:rsidRDefault="00D97B4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41DFC" w14:textId="6776CF71" w:rsidR="00921806" w:rsidRPr="00921806" w:rsidRDefault="00921806">
    <w:pPr>
      <w:pStyle w:val="a5"/>
      <w:rPr>
        <w:rFonts w:ascii="Times New Roman" w:eastAsia="標楷體" w:hAnsi="Times New Roman"/>
        <w:sz w:val="24"/>
      </w:rPr>
    </w:pPr>
    <w:r>
      <w:tab/>
    </w:r>
    <w:r w:rsidRPr="00921806">
      <w:rPr>
        <w:rFonts w:ascii="Times New Roman" w:eastAsia="標楷體" w:hAnsi="Times New Roman" w:hint="eastAsia"/>
        <w:sz w:val="24"/>
      </w:rPr>
      <w:t>第</w:t>
    </w:r>
    <w:r w:rsidRPr="00921806">
      <w:rPr>
        <w:rFonts w:ascii="Times New Roman" w:eastAsia="標楷體" w:hAnsi="Times New Roman"/>
        <w:sz w:val="24"/>
      </w:rPr>
      <w:fldChar w:fldCharType="begin"/>
    </w:r>
    <w:r w:rsidRPr="00921806">
      <w:rPr>
        <w:rFonts w:ascii="Times New Roman" w:eastAsia="標楷體" w:hAnsi="Times New Roman"/>
        <w:sz w:val="24"/>
      </w:rPr>
      <w:instrText>PAGE   \* MERGEFORMAT</w:instrText>
    </w:r>
    <w:r w:rsidRPr="00921806">
      <w:rPr>
        <w:rFonts w:ascii="Times New Roman" w:eastAsia="標楷體" w:hAnsi="Times New Roman"/>
        <w:sz w:val="24"/>
      </w:rPr>
      <w:fldChar w:fldCharType="separate"/>
    </w:r>
    <w:r w:rsidRPr="00921806">
      <w:rPr>
        <w:rFonts w:ascii="Times New Roman" w:eastAsia="標楷體" w:hAnsi="Times New Roman"/>
        <w:sz w:val="24"/>
        <w:lang w:val="zh-TW"/>
      </w:rPr>
      <w:t>1</w:t>
    </w:r>
    <w:r w:rsidRPr="00921806">
      <w:rPr>
        <w:rFonts w:ascii="Times New Roman" w:eastAsia="標楷體" w:hAnsi="Times New Roman"/>
        <w:sz w:val="24"/>
      </w:rPr>
      <w:fldChar w:fldCharType="end"/>
    </w:r>
    <w:r w:rsidRPr="00921806">
      <w:rPr>
        <w:rFonts w:ascii="Times New Roman" w:eastAsia="標楷體" w:hAnsi="Times New Roman" w:hint="eastAsia"/>
        <w:sz w:val="24"/>
      </w:rPr>
      <w:t>頁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ED792" w14:textId="77777777" w:rsidR="00D97B44" w:rsidRDefault="00D97B4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7AD1A" w14:textId="77777777" w:rsidR="000243C2" w:rsidRDefault="000243C2" w:rsidP="00A24463">
      <w:r>
        <w:separator/>
      </w:r>
    </w:p>
  </w:footnote>
  <w:footnote w:type="continuationSeparator" w:id="0">
    <w:p w14:paraId="3EB83F91" w14:textId="77777777" w:rsidR="000243C2" w:rsidRDefault="000243C2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237AA" w14:textId="77777777" w:rsidR="00D97B44" w:rsidRDefault="00D97B44" w:rsidP="00D97B4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808C8" w14:textId="77777777" w:rsidR="00D97B44" w:rsidRDefault="00D97B44" w:rsidP="00D97B44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F9DC6" w14:textId="77777777" w:rsidR="00D97B44" w:rsidRDefault="00D97B4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243C2"/>
    <w:rsid w:val="00142DA3"/>
    <w:rsid w:val="0015777B"/>
    <w:rsid w:val="003D1D54"/>
    <w:rsid w:val="00463297"/>
    <w:rsid w:val="00921806"/>
    <w:rsid w:val="00A21607"/>
    <w:rsid w:val="00A24463"/>
    <w:rsid w:val="00A301BF"/>
    <w:rsid w:val="00B416B9"/>
    <w:rsid w:val="00BD2CB5"/>
    <w:rsid w:val="00D97B44"/>
    <w:rsid w:val="00F7522B"/>
    <w:rsid w:val="00FB19BF"/>
    <w:rsid w:val="00FD2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table" w:customStyle="1" w:styleId="1">
    <w:name w:val="表格格線1"/>
    <w:basedOn w:val="a1"/>
    <w:next w:val="aa"/>
    <w:uiPriority w:val="39"/>
    <w:rsid w:val="00F75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1"/>
    <w:uiPriority w:val="39"/>
    <w:rsid w:val="00F75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6589E-D3F8-4A3B-9AC7-10A62D638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17</Pages>
  <Words>203</Words>
  <Characters>1163</Characters>
  <Application>Microsoft Office Word</Application>
  <DocSecurity>0</DocSecurity>
  <Lines>9</Lines>
  <Paragraphs>2</Paragraphs>
  <ScaleCrop>false</ScaleCrop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明萱 黃</cp:lastModifiedBy>
  <cp:revision>7</cp:revision>
  <dcterms:created xsi:type="dcterms:W3CDTF">2021-06-13T09:03:00Z</dcterms:created>
  <dcterms:modified xsi:type="dcterms:W3CDTF">2021-06-17T05:05:00Z</dcterms:modified>
</cp:coreProperties>
</file>